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EA9D791" w14:textId="6CA61ADE" w:rsidR="00F0559D" w:rsidRDefault="00214246">
      <w:p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BUILD DI BOOKKEEPER</w:t>
      </w:r>
      <w:r w:rsidR="007841F8">
        <w:rPr>
          <w:b/>
          <w:bCs/>
          <w:sz w:val="28"/>
          <w:szCs w:val="28"/>
        </w:rPr>
        <w:t xml:space="preserve"> (MAVEN + SONARCLOUD)</w:t>
      </w:r>
    </w:p>
    <w:p w14:paraId="064C154B" w14:textId="2E4688DB" w:rsidR="004A0B9B" w:rsidRDefault="00214246">
      <w:r>
        <w:t xml:space="preserve">1) </w:t>
      </w:r>
      <w:r w:rsidR="00404625" w:rsidRPr="004A0B9B">
        <w:rPr>
          <w:b/>
          <w:bCs/>
        </w:rPr>
        <w:t>GitHub</w:t>
      </w:r>
      <w:r w:rsidR="00404625">
        <w:t>: effettuare una fork del repository BookKeeper.</w:t>
      </w:r>
      <w:r w:rsidR="004A0B9B">
        <w:t xml:space="preserve"> Questo serve a creare una copia del repository sul proprio account GitHub.</w:t>
      </w:r>
    </w:p>
    <w:p w14:paraId="16B4665E" w14:textId="7FF4EDFE" w:rsidR="004A0B9B" w:rsidRDefault="00404625">
      <w:r>
        <w:t xml:space="preserve">2) </w:t>
      </w:r>
      <w:r w:rsidRPr="004A0B9B">
        <w:rPr>
          <w:b/>
          <w:bCs/>
        </w:rPr>
        <w:t>Git Bash</w:t>
      </w:r>
      <w:r>
        <w:t>: andare sulla directory</w:t>
      </w:r>
      <w:r w:rsidR="004A0B9B">
        <w:br/>
      </w:r>
      <w:r>
        <w:t>“C:\Users\barba\OneDrive\Desktop\’Work in progress’\’Progett</w:t>
      </w:r>
      <w:r w:rsidR="00472405">
        <w:t>i</w:t>
      </w:r>
      <w:r>
        <w:t xml:space="preserve"> ISW2’</w:t>
      </w:r>
      <w:r w:rsidR="004A0B9B">
        <w:t>\</w:t>
      </w:r>
      <w:r>
        <w:t>”</w:t>
      </w:r>
      <w:r w:rsidR="004A0B9B">
        <w:br/>
      </w:r>
      <w:r>
        <w:t>e inserire il</w:t>
      </w:r>
      <w:r w:rsidR="004A0B9B">
        <w:t xml:space="preserve"> seguente</w:t>
      </w:r>
      <w:r>
        <w:t xml:space="preserve"> comando</w:t>
      </w:r>
      <w:r w:rsidR="004A0B9B">
        <w:t>:</w:t>
      </w:r>
      <w:r w:rsidR="004A0B9B">
        <w:br/>
      </w:r>
      <w:r>
        <w:t xml:space="preserve">“git clone </w:t>
      </w:r>
      <w:hyperlink r:id="rId4" w:history="1">
        <w:r w:rsidR="004A0B9B" w:rsidRPr="00C70DC6">
          <w:rPr>
            <w:rStyle w:val="Collegamentoipertestuale"/>
          </w:rPr>
          <w:t>https://github.com/Fanfarillo/bookkeeper.git</w:t>
        </w:r>
      </w:hyperlink>
      <w:r>
        <w:t>”.</w:t>
      </w:r>
      <w:r w:rsidR="004A0B9B">
        <w:br/>
        <w:t>Questo serve a salvare il repository in locale.</w:t>
      </w:r>
    </w:p>
    <w:p w14:paraId="5F50476A" w14:textId="2EA65B3E" w:rsidR="00214246" w:rsidRDefault="00404625">
      <w:r>
        <w:t xml:space="preserve">3) </w:t>
      </w:r>
      <w:r w:rsidR="004A0B9B" w:rsidRPr="004A0B9B">
        <w:rPr>
          <w:b/>
          <w:bCs/>
        </w:rPr>
        <w:t>Cmd</w:t>
      </w:r>
      <w:r w:rsidR="004A0B9B">
        <w:t>: andare sulla directory</w:t>
      </w:r>
      <w:r w:rsidR="004A0B9B">
        <w:br/>
        <w:t>“C:\Users\barba\OneDrive\Desktop\Work in progress\Progett</w:t>
      </w:r>
      <w:r w:rsidR="00472405">
        <w:t>i</w:t>
      </w:r>
      <w:r w:rsidR="004A0B9B">
        <w:t xml:space="preserve"> ISW2\bookkeeper\”</w:t>
      </w:r>
      <w:r w:rsidR="004A0B9B">
        <w:br/>
        <w:t>e inserire il seguente comando:</w:t>
      </w:r>
      <w:r w:rsidR="004A0B9B">
        <w:br/>
        <w:t>“mvn clean package -DskipTests”.</w:t>
      </w:r>
      <w:r w:rsidR="004A0B9B">
        <w:br/>
        <w:t>Questo serve a effettuare la build del progetto di BookKeeper.</w:t>
      </w:r>
    </w:p>
    <w:p w14:paraId="355D03B4" w14:textId="3406E308" w:rsidR="006B1867" w:rsidRDefault="004A0B9B">
      <w:r>
        <w:t>4) Nel caso in cui la build</w:t>
      </w:r>
      <w:r w:rsidR="006B1867">
        <w:t xml:space="preserve"> dovesse fallire, correggere gli errori. Nel mio caso specifico, ho dovuto aggiungere alla variabile d’ambiente Path il valore</w:t>
      </w:r>
      <w:r w:rsidR="006B1867">
        <w:br/>
      </w:r>
      <w:r w:rsidR="006B1867" w:rsidRPr="006B1867">
        <w:rPr>
          <w:sz w:val="20"/>
          <w:szCs w:val="20"/>
        </w:rPr>
        <w:t>“C:\Program Files (x86)\Microsoft Visual Studio\2019\Community\VC\Tools\MSVC\14.28.29910\bin\Hostx64\x64”</w:t>
      </w:r>
      <w:r w:rsidR="006B1867">
        <w:br/>
        <w:t>e inserire una nuova variabile di sistema (JAVA_HOME) con valore</w:t>
      </w:r>
      <w:r w:rsidR="006B1867">
        <w:br/>
        <w:t>“</w:t>
      </w:r>
      <w:r w:rsidR="006B1867" w:rsidRPr="006B1867">
        <w:t>C:\Program Files\Java\jdk-15.0.1_windows-x64_bin\jdk-15.0.1</w:t>
      </w:r>
      <w:r w:rsidR="006B1867">
        <w:t>”.</w:t>
      </w:r>
    </w:p>
    <w:p w14:paraId="07407729" w14:textId="3CE924C5" w:rsidR="006A5C3D" w:rsidRDefault="006A5C3D">
      <w:r>
        <w:t>5) Per evitare di far partire i test e i workflow originali, eliminarli dal proprio repository forkato.</w:t>
      </w:r>
    </w:p>
    <w:p w14:paraId="03F31B78" w14:textId="1DE801AB" w:rsidR="007F0A37" w:rsidRDefault="006A5C3D">
      <w:r>
        <w:t xml:space="preserve">6) </w:t>
      </w:r>
      <w:r w:rsidRPr="007F0A37">
        <w:rPr>
          <w:b/>
          <w:bCs/>
        </w:rPr>
        <w:t>SonarCloud</w:t>
      </w:r>
      <w:r>
        <w:t xml:space="preserve">: creare un nuovo progetto, selezionare </w:t>
      </w:r>
      <w:r w:rsidR="00472405">
        <w:t>“</w:t>
      </w:r>
      <w:r>
        <w:t>bookkeeper</w:t>
      </w:r>
      <w:r w:rsidR="00472405">
        <w:t>”</w:t>
      </w:r>
      <w:r>
        <w:t xml:space="preserve"> e generare il </w:t>
      </w:r>
      <w:r w:rsidR="00396162">
        <w:t>SONAR_TOKEN</w:t>
      </w:r>
      <w:r w:rsidR="002D7A34">
        <w:t>.</w:t>
      </w:r>
    </w:p>
    <w:p w14:paraId="17684953" w14:textId="6879A799" w:rsidR="005C38A1" w:rsidRDefault="007F0A37">
      <w:r>
        <w:t>7</w:t>
      </w:r>
      <w:r w:rsidR="002D7A34">
        <w:t xml:space="preserve">) Inserire all’interno della </w:t>
      </w:r>
      <w:r>
        <w:t>cartella</w:t>
      </w:r>
      <w:r w:rsidR="002D7A34">
        <w:t xml:space="preserve"> “.github/workflows” del repository</w:t>
      </w:r>
      <w:r>
        <w:t xml:space="preserve"> un file .yml col seguente contenuto:</w:t>
      </w:r>
      <w:r>
        <w:br/>
      </w:r>
      <w:r>
        <w:rPr>
          <w:noProof/>
        </w:rPr>
        <w:drawing>
          <wp:inline distT="0" distB="0" distL="0" distR="0" wp14:anchorId="5533AE90" wp14:editId="50A5173F">
            <wp:extent cx="6120130" cy="4457700"/>
            <wp:effectExtent l="0" t="0" r="0" b="0"/>
            <wp:docPr id="3" name="Immagin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Immagine 3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20130" cy="4457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1F7F03" w14:textId="4FCA9FB9" w:rsidR="007F0A37" w:rsidRDefault="007F0A37">
      <w:r>
        <w:lastRenderedPageBreak/>
        <w:t>8) Modificare il file pom.xml aggiungendovi:</w:t>
      </w:r>
      <w:r>
        <w:br/>
      </w:r>
      <w:r>
        <w:rPr>
          <w:noProof/>
        </w:rPr>
        <w:drawing>
          <wp:inline distT="0" distB="0" distL="0" distR="0" wp14:anchorId="52DFA83F" wp14:editId="496200EF">
            <wp:extent cx="3600953" cy="762106"/>
            <wp:effectExtent l="0" t="0" r="0" b="0"/>
            <wp:docPr id="4" name="Immagin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magine 4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00953" cy="7621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5E6050" w14:textId="137AA774" w:rsidR="007F0A37" w:rsidRPr="002D7A34" w:rsidRDefault="007F0A37">
      <w:r>
        <w:t xml:space="preserve">9) </w:t>
      </w:r>
      <w:r w:rsidRPr="007841F8">
        <w:rPr>
          <w:b/>
          <w:bCs/>
        </w:rPr>
        <w:t>GitHub</w:t>
      </w:r>
      <w:r>
        <w:t>: all’interno della repository bookkeeper, andare su:</w:t>
      </w:r>
      <w:r>
        <w:br/>
        <w:t xml:space="preserve">Settings </w:t>
      </w:r>
      <w:r>
        <w:sym w:font="Wingdings" w:char="F0E0"/>
      </w:r>
      <w:r>
        <w:t xml:space="preserve"> Secrets </w:t>
      </w:r>
      <w:r>
        <w:sym w:font="Wingdings" w:char="F0E0"/>
      </w:r>
      <w:r>
        <w:t xml:space="preserve"> Actions </w:t>
      </w:r>
      <w:r>
        <w:sym w:font="Wingdings" w:char="F0E0"/>
      </w:r>
      <w:r>
        <w:t xml:space="preserve"> New repository secret</w:t>
      </w:r>
      <w:r>
        <w:br/>
        <w:t>E inserire:</w:t>
      </w:r>
      <w:r>
        <w:br/>
        <w:t xml:space="preserve">- SONAR_TOKEN nel campo </w:t>
      </w:r>
      <w:r w:rsidR="007841F8">
        <w:t>N</w:t>
      </w:r>
      <w:r>
        <w:t>ame.</w:t>
      </w:r>
      <w:r>
        <w:br/>
        <w:t xml:space="preserve">- </w:t>
      </w:r>
      <w:r w:rsidR="007841F8">
        <w:t>Il valore generato per SONAR_TOKEN nel campo value.</w:t>
      </w:r>
    </w:p>
    <w:p w14:paraId="08160DEF" w14:textId="77777777" w:rsidR="005C38A1" w:rsidRDefault="005C38A1">
      <w:pPr>
        <w:rPr>
          <w:b/>
          <w:bCs/>
          <w:sz w:val="28"/>
          <w:szCs w:val="28"/>
        </w:rPr>
      </w:pPr>
    </w:p>
    <w:p w14:paraId="04A97418" w14:textId="6376D299" w:rsidR="005C38A1" w:rsidRDefault="005C38A1">
      <w:pPr>
        <w:rPr>
          <w:b/>
          <w:bCs/>
          <w:sz w:val="28"/>
          <w:szCs w:val="28"/>
        </w:rPr>
      </w:pPr>
    </w:p>
    <w:p w14:paraId="607A2008" w14:textId="77777777" w:rsidR="007841F8" w:rsidRDefault="007841F8">
      <w:pPr>
        <w:rPr>
          <w:b/>
          <w:bCs/>
          <w:sz w:val="28"/>
          <w:szCs w:val="28"/>
        </w:rPr>
      </w:pPr>
    </w:p>
    <w:p w14:paraId="2F2C35F8" w14:textId="512146E4" w:rsidR="006B1867" w:rsidRDefault="003C636A">
      <w:p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CI SU UN PROPRIO PROGETTO</w:t>
      </w:r>
    </w:p>
    <w:p w14:paraId="46342A79" w14:textId="7ED12D43" w:rsidR="003C636A" w:rsidRDefault="003C636A">
      <w:r>
        <w:t xml:space="preserve">1) </w:t>
      </w:r>
      <w:r w:rsidRPr="00156568">
        <w:rPr>
          <w:b/>
          <w:bCs/>
        </w:rPr>
        <w:t>Eclipse</w:t>
      </w:r>
      <w:r>
        <w:t>: creare un progetto Maven prestando attenzione alle seguenti opzioni:</w:t>
      </w:r>
      <w:r>
        <w:br/>
      </w:r>
      <w:r>
        <w:tab/>
        <w:t>- Create a si</w:t>
      </w:r>
      <w:r w:rsidR="00D86649">
        <w:t>mpl</w:t>
      </w:r>
      <w:r>
        <w:t>e project.</w:t>
      </w:r>
      <w:r>
        <w:br/>
      </w:r>
      <w:r>
        <w:tab/>
        <w:t>- Use default workspace location.</w:t>
      </w:r>
      <w:r>
        <w:br/>
      </w:r>
      <w:r>
        <w:tab/>
        <w:t>- Packaging: jar.</w:t>
      </w:r>
    </w:p>
    <w:p w14:paraId="604725DF" w14:textId="1571ADED" w:rsidR="003C636A" w:rsidRDefault="003C636A">
      <w:r>
        <w:t>2) Aggiungere le classi Java nel package “src\main\java” del progetto Maven.</w:t>
      </w:r>
    </w:p>
    <w:p w14:paraId="452A2208" w14:textId="16DBAADA" w:rsidR="003C636A" w:rsidRDefault="003C636A" w:rsidP="00E1369D">
      <w:r>
        <w:t>3) Aggiungere al file pom.xml la seguente dicitura, che deve essere indentata rispetto al tag &lt;project&gt;:</w:t>
      </w:r>
      <w:r>
        <w:br/>
      </w:r>
      <w:r w:rsidR="00E1369D">
        <w:tab/>
        <w:t>&lt;properties&gt;</w:t>
      </w:r>
      <w:r w:rsidR="00E1369D">
        <w:br/>
        <w:t xml:space="preserve">                     &lt;maven.compiler.source&gt;1.8&lt;/maven.compiler.source&gt;</w:t>
      </w:r>
      <w:r w:rsidR="00E1369D">
        <w:br/>
        <w:t xml:space="preserve">                     &lt;maven.compiler.target&gt;1.8&lt;/maven.compiler.target&gt;</w:t>
      </w:r>
      <w:r w:rsidR="00E1369D">
        <w:br/>
        <w:t xml:space="preserve">              &lt;/properties&gt;</w:t>
      </w:r>
    </w:p>
    <w:p w14:paraId="04362E76" w14:textId="2EB66E33" w:rsidR="00E1369D" w:rsidRDefault="00E1369D" w:rsidP="00E1369D">
      <w:r>
        <w:t xml:space="preserve">4) </w:t>
      </w:r>
      <w:r w:rsidRPr="00156568">
        <w:rPr>
          <w:b/>
          <w:bCs/>
        </w:rPr>
        <w:t>Cmd</w:t>
      </w:r>
      <w:r>
        <w:t>: andare sulla directory</w:t>
      </w:r>
      <w:r>
        <w:br/>
        <w:t>“C:\Users\barba\eclipse-workspace2\nome-progetto\”</w:t>
      </w:r>
      <w:r>
        <w:br/>
        <w:t>e inserire il seguente comando:</w:t>
      </w:r>
      <w:r>
        <w:br/>
        <w:t>“mvn clean package -DskipTests”.</w:t>
      </w:r>
      <w:r>
        <w:br/>
        <w:t>Questo serve a effettuare la build del proprio progetto.</w:t>
      </w:r>
    </w:p>
    <w:p w14:paraId="27AE58B8" w14:textId="2188A0C8" w:rsidR="005C38A1" w:rsidRDefault="005C38A1" w:rsidP="00E1369D">
      <w:r>
        <w:t xml:space="preserve">5) </w:t>
      </w:r>
      <w:r w:rsidRPr="005C38A1">
        <w:rPr>
          <w:b/>
          <w:bCs/>
        </w:rPr>
        <w:t>GitHub</w:t>
      </w:r>
      <w:r>
        <w:t>: creare un nuovo repository.</w:t>
      </w:r>
    </w:p>
    <w:p w14:paraId="66B018D3" w14:textId="436018EE" w:rsidR="00E1369D" w:rsidRDefault="005C38A1" w:rsidP="00E1369D">
      <w:r>
        <w:t>6</w:t>
      </w:r>
      <w:r w:rsidR="00E1369D">
        <w:t xml:space="preserve">) </w:t>
      </w:r>
      <w:r w:rsidR="00E1369D" w:rsidRPr="00156568">
        <w:rPr>
          <w:b/>
          <w:bCs/>
        </w:rPr>
        <w:t>Git Bash</w:t>
      </w:r>
      <w:r w:rsidR="00E1369D">
        <w:t>: andare sulla directory</w:t>
      </w:r>
      <w:r w:rsidR="00E1369D">
        <w:br/>
        <w:t>“C:\Users\barba\eclipse-workspace2\nome-progetto\”</w:t>
      </w:r>
      <w:r w:rsidR="00E1369D">
        <w:br/>
        <w:t>e inserire i seguenti comandi:</w:t>
      </w:r>
      <w:r w:rsidR="00E1369D">
        <w:br/>
      </w:r>
      <w:r w:rsidR="00E1369D">
        <w:tab/>
        <w:t>- “git init”</w:t>
      </w:r>
      <w:r w:rsidR="00E1369D">
        <w:br/>
      </w:r>
      <w:r w:rsidR="00E1369D">
        <w:tab/>
        <w:t>- “</w:t>
      </w:r>
      <w:r w:rsidR="008807FD">
        <w:t>git add .”</w:t>
      </w:r>
      <w:r w:rsidR="008807FD">
        <w:br/>
      </w:r>
      <w:r w:rsidR="008807FD">
        <w:tab/>
        <w:t>- “git config –global user.email “</w:t>
      </w:r>
      <w:hyperlink r:id="rId7" w:history="1">
        <w:r w:rsidR="008807FD" w:rsidRPr="00C70DC6">
          <w:rPr>
            <w:rStyle w:val="Collegamentoipertestuale"/>
          </w:rPr>
          <w:t>matteo.fanfarillo99@gmail.com</w:t>
        </w:r>
      </w:hyperlink>
      <w:r w:rsidR="008807FD">
        <w:t>””</w:t>
      </w:r>
      <w:r w:rsidR="008807FD">
        <w:br/>
      </w:r>
      <w:r w:rsidR="008807FD">
        <w:tab/>
        <w:t>- “git config –global user.name “</w:t>
      </w:r>
      <w:r w:rsidR="008807FD" w:rsidRPr="008807FD">
        <w:t>F</w:t>
      </w:r>
      <w:r w:rsidR="008807FD">
        <w:t>anfarillo””</w:t>
      </w:r>
      <w:r w:rsidR="008807FD">
        <w:br/>
      </w:r>
      <w:r w:rsidR="008807FD">
        <w:tab/>
        <w:t xml:space="preserve">- </w:t>
      </w:r>
      <w:r w:rsidR="008B593C">
        <w:t>“git remote add origin https://github.com/Fanfarillo/nome-nuovo-repository.git”</w:t>
      </w:r>
      <w:r w:rsidR="008807FD">
        <w:br/>
      </w:r>
      <w:r w:rsidR="008807FD">
        <w:tab/>
        <w:t xml:space="preserve">- </w:t>
      </w:r>
      <w:r w:rsidR="008B593C">
        <w:t>“git commit -m “Commento del commit””</w:t>
      </w:r>
      <w:r w:rsidR="008807FD">
        <w:br/>
      </w:r>
      <w:r w:rsidR="008807FD">
        <w:tab/>
        <w:t>- “git push -u origin ma</w:t>
      </w:r>
      <w:r w:rsidR="008B593C">
        <w:t>ster</w:t>
      </w:r>
      <w:r w:rsidR="008807FD">
        <w:t>”</w:t>
      </w:r>
    </w:p>
    <w:p w14:paraId="49456980" w14:textId="5FBAAD8E" w:rsidR="008807FD" w:rsidRDefault="005C38A1" w:rsidP="00E1369D">
      <w:r>
        <w:lastRenderedPageBreak/>
        <w:t>7</w:t>
      </w:r>
      <w:r w:rsidR="008807FD">
        <w:t xml:space="preserve">) </w:t>
      </w:r>
      <w:r w:rsidR="00741D5B" w:rsidRPr="00156568">
        <w:rPr>
          <w:b/>
          <w:bCs/>
        </w:rPr>
        <w:t>GitHub</w:t>
      </w:r>
      <w:r w:rsidR="00741D5B">
        <w:t>: aggiungere la directory “.github/workflows” all’interno di quella già presente nel nuovo repository GithHub (che prende il nome dal progetto Maven).</w:t>
      </w:r>
    </w:p>
    <w:p w14:paraId="1F1C0468" w14:textId="15AB59A9" w:rsidR="00156568" w:rsidRDefault="005C38A1" w:rsidP="00741D5B">
      <w:r>
        <w:t>8</w:t>
      </w:r>
      <w:r w:rsidR="00741D5B">
        <w:t>) Inserire nella directory “.github/workflows” il file ci.yml, il cui contenuto deve essere:</w:t>
      </w:r>
      <w:r w:rsidR="00156568">
        <w:br/>
      </w:r>
      <w:r w:rsidR="00156568">
        <w:br/>
      </w:r>
      <w:r w:rsidR="00156568">
        <w:rPr>
          <w:noProof/>
        </w:rPr>
        <w:drawing>
          <wp:inline distT="0" distB="0" distL="0" distR="0" wp14:anchorId="344DFF71" wp14:editId="01C11CB8">
            <wp:extent cx="3210373" cy="2610214"/>
            <wp:effectExtent l="0" t="0" r="9525" b="0"/>
            <wp:docPr id="1" name="Immagin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Immagine 1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10373" cy="26102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3CBF81" w14:textId="2180849C" w:rsidR="00BC0E72" w:rsidRDefault="00156568" w:rsidP="00741D5B">
      <w:r>
        <w:t>Dopodiché effettuare il commit su GitHub.</w:t>
      </w:r>
      <w:r w:rsidR="00BC0E72">
        <w:br/>
        <w:t>Questo serve a fare in modo che, a ogni operazione di push (che viene subito dopo il commit), GitHub Actions faccia partire una build del progetto in modo automatico.</w:t>
      </w:r>
    </w:p>
    <w:p w14:paraId="6C345838" w14:textId="3D30AAAC" w:rsidR="00CC4A06" w:rsidRDefault="00CC4A06" w:rsidP="00741D5B">
      <w:r>
        <w:t>Se</w:t>
      </w:r>
      <w:r w:rsidR="00C96D65">
        <w:t xml:space="preserve"> invece si vuole utilizzare anche SonarCloud, creare un nuovo progetto su S</w:t>
      </w:r>
      <w:r w:rsidR="00736CBD">
        <w:t>onarCloud e selezionare il repository in questione; dopodiché, all’interno del progetto, andare su</w:t>
      </w:r>
      <w:r w:rsidR="005C4924">
        <w:t xml:space="preserve"> Administration </w:t>
      </w:r>
      <w:r w:rsidR="005C4924">
        <w:sym w:font="Wingdings" w:char="F0E0"/>
      </w:r>
      <w:r w:rsidR="005C4924">
        <w:t xml:space="preserve"> Analysis Method </w:t>
      </w:r>
      <w:r w:rsidR="005C4924">
        <w:sym w:font="Wingdings" w:char="F0E0"/>
      </w:r>
      <w:r w:rsidR="005C4924">
        <w:t xml:space="preserve"> GitHub Actions e seguire le istruzioni</w:t>
      </w:r>
      <w:r w:rsidR="00FD7A6A">
        <w:t xml:space="preserve"> fornite (o anche i passi riportati </w:t>
      </w:r>
      <w:r w:rsidR="002A0872">
        <w:t>in “Build di Bookkeeper”).</w:t>
      </w:r>
    </w:p>
    <w:p w14:paraId="5A6C1C3A" w14:textId="09E95720" w:rsidR="00E33123" w:rsidRDefault="005C38A1" w:rsidP="00741D5B">
      <w:r>
        <w:t>9</w:t>
      </w:r>
      <w:r w:rsidR="00E33123">
        <w:t xml:space="preserve">) </w:t>
      </w:r>
      <w:r w:rsidR="00E33123" w:rsidRPr="00E33123">
        <w:rPr>
          <w:b/>
          <w:bCs/>
        </w:rPr>
        <w:t>Git Bash</w:t>
      </w:r>
      <w:r w:rsidR="00E33123">
        <w:t>: Rimanendo sulla directory</w:t>
      </w:r>
      <w:r w:rsidR="00E33123">
        <w:br/>
        <w:t>“C:\Users\barba\eclipse-workspace2\nome-progetto\”</w:t>
      </w:r>
      <w:r w:rsidR="00E33123">
        <w:br/>
        <w:t>Inserire il seguente comando:</w:t>
      </w:r>
      <w:r w:rsidR="00E33123">
        <w:br/>
        <w:t>“git pull”.</w:t>
      </w:r>
      <w:r w:rsidR="00E33123">
        <w:br/>
        <w:t>Questo serve a riportare in locale gli aggiornamenti appena effettuati su GitHub.</w:t>
      </w:r>
    </w:p>
    <w:p w14:paraId="5DAAC959" w14:textId="03B25169" w:rsidR="00156568" w:rsidRPr="003C636A" w:rsidRDefault="005C38A1" w:rsidP="00741D5B">
      <w:r>
        <w:t>10</w:t>
      </w:r>
      <w:r w:rsidR="00156568">
        <w:t xml:space="preserve">) </w:t>
      </w:r>
      <w:r w:rsidR="00E33123">
        <w:t>O</w:t>
      </w:r>
      <w:r w:rsidR="00BC0E72">
        <w:t>gni volta che si aggiorna il progetto, andare sulla directory</w:t>
      </w:r>
      <w:r w:rsidR="00BC0E72">
        <w:br/>
        <w:t>“C:\Users\barba\eclipse-workspace2\nome-progetto\”</w:t>
      </w:r>
      <w:r w:rsidR="00BC0E72">
        <w:br/>
        <w:t>e inserire i seguenti comandi:</w:t>
      </w:r>
      <w:r w:rsidR="00BC0E72">
        <w:br/>
      </w:r>
      <w:r w:rsidR="00BC0E72">
        <w:tab/>
        <w:t>- “git add .”</w:t>
      </w:r>
      <w:r w:rsidR="00BC0E72">
        <w:br/>
      </w:r>
      <w:r w:rsidR="00BC0E72">
        <w:tab/>
        <w:t>- “git commit -m “Commento del commit””</w:t>
      </w:r>
      <w:r w:rsidR="00BC0E72">
        <w:br/>
      </w:r>
      <w:r w:rsidR="00BC0E72">
        <w:tab/>
        <w:t>- “git push origin ma</w:t>
      </w:r>
      <w:r w:rsidR="00A35194">
        <w:t>ster</w:t>
      </w:r>
      <w:r w:rsidR="00BC0E72">
        <w:t>”</w:t>
      </w:r>
    </w:p>
    <w:sectPr w:rsidR="00156568" w:rsidRPr="003C636A">
      <w:pgSz w:w="11906" w:h="16838"/>
      <w:pgMar w:top="1417" w:right="1134" w:bottom="1134" w:left="113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283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IwMTW2tDAxNzc0MzBQ0lEKTi0uzszPAykwrgUARompAiwAAAA="/>
  </w:docVars>
  <w:rsids>
    <w:rsidRoot w:val="00BE7627"/>
    <w:rsid w:val="0010075A"/>
    <w:rsid w:val="00156568"/>
    <w:rsid w:val="00214246"/>
    <w:rsid w:val="00294665"/>
    <w:rsid w:val="002A0872"/>
    <w:rsid w:val="002D7A34"/>
    <w:rsid w:val="00396162"/>
    <w:rsid w:val="003C636A"/>
    <w:rsid w:val="00404625"/>
    <w:rsid w:val="00472405"/>
    <w:rsid w:val="004A0B9B"/>
    <w:rsid w:val="005C38A1"/>
    <w:rsid w:val="005C4924"/>
    <w:rsid w:val="006A5C3D"/>
    <w:rsid w:val="006B1867"/>
    <w:rsid w:val="00736CBD"/>
    <w:rsid w:val="00741D5B"/>
    <w:rsid w:val="007841F8"/>
    <w:rsid w:val="007F0A37"/>
    <w:rsid w:val="008807FD"/>
    <w:rsid w:val="008B593C"/>
    <w:rsid w:val="009C794B"/>
    <w:rsid w:val="00A35194"/>
    <w:rsid w:val="00BC0E72"/>
    <w:rsid w:val="00BE7627"/>
    <w:rsid w:val="00C96D65"/>
    <w:rsid w:val="00CC4A06"/>
    <w:rsid w:val="00D86649"/>
    <w:rsid w:val="00E1369D"/>
    <w:rsid w:val="00E33123"/>
    <w:rsid w:val="00F0559D"/>
    <w:rsid w:val="00FD7A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E72168B"/>
  <w15:chartTrackingRefBased/>
  <w15:docId w15:val="{B9829B88-46AD-4B08-89C2-7A344120220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character" w:styleId="Collegamentoipertestuale">
    <w:name w:val="Hyperlink"/>
    <w:basedOn w:val="Carpredefinitoparagrafo"/>
    <w:uiPriority w:val="99"/>
    <w:unhideWhenUsed/>
    <w:rsid w:val="004A0B9B"/>
    <w:rPr>
      <w:color w:val="0563C1" w:themeColor="hyperlink"/>
      <w:u w:val="single"/>
    </w:rPr>
  </w:style>
  <w:style w:type="character" w:styleId="Menzionenonrisolta">
    <w:name w:val="Unresolved Mention"/>
    <w:basedOn w:val="Carpredefinitoparagrafo"/>
    <w:uiPriority w:val="99"/>
    <w:semiHidden/>
    <w:unhideWhenUsed/>
    <w:rsid w:val="004A0B9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3" Type="http://schemas.openxmlformats.org/officeDocument/2006/relationships/webSettings" Target="webSettings.xml"/><Relationship Id="rId7" Type="http://schemas.openxmlformats.org/officeDocument/2006/relationships/hyperlink" Target="mailto:matteo.fanfarillo99@gmail.com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10" Type="http://schemas.openxmlformats.org/officeDocument/2006/relationships/theme" Target="theme/theme1.xml"/><Relationship Id="rId4" Type="http://schemas.openxmlformats.org/officeDocument/2006/relationships/hyperlink" Target="https://github.com/Fanfarillo/bookkeeper.git" TargetMode="Externa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59</TotalTime>
  <Pages>3</Pages>
  <Words>622</Words>
  <Characters>3547</Characters>
  <Application>Microsoft Office Word</Application>
  <DocSecurity>0</DocSecurity>
  <Lines>29</Lines>
  <Paragraphs>8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tteo Fanfarillo</dc:creator>
  <cp:keywords/>
  <dc:description/>
  <cp:lastModifiedBy>Matteo Fanfarillo</cp:lastModifiedBy>
  <cp:revision>19</cp:revision>
  <dcterms:created xsi:type="dcterms:W3CDTF">2022-03-27T09:03:00Z</dcterms:created>
  <dcterms:modified xsi:type="dcterms:W3CDTF">2022-05-01T13:10:00Z</dcterms:modified>
</cp:coreProperties>
</file>